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5BECF1FE" w:rsidR="003D6D34" w:rsidRPr="00B947C9" w:rsidRDefault="00943B1E" w:rsidP="00B50574">
      <w:pPr>
        <w:tabs>
          <w:tab w:val="left" w:pos="8235"/>
          <w:tab w:val="right" w:pos="9026"/>
        </w:tabs>
        <w:bidi/>
        <w:rPr>
          <w:rFonts w:ascii="Sakkal Majalla" w:hAnsi="Sakkal Majalla" w:cs="Sakkal Majalla"/>
          <w:sz w:val="28"/>
          <w:szCs w:val="28"/>
          <w:rtl/>
        </w:rPr>
      </w:pPr>
      <w:r w:rsidRPr="00B947C9">
        <w:rPr>
          <w:rFonts w:ascii="Sakkal Majalla" w:hAnsi="Sakkal Majalla" w:cs="Sakkal Majalla"/>
          <w:sz w:val="28"/>
          <w:szCs w:val="28"/>
        </w:rPr>
        <w:tab/>
      </w:r>
      <w:r w:rsidRPr="00B947C9">
        <w:rPr>
          <w:rFonts w:ascii="Sakkal Majalla" w:hAnsi="Sakkal Majalla" w:cs="Sakkal Majalla"/>
          <w:sz w:val="28"/>
          <w:szCs w:val="28"/>
        </w:rPr>
        <w:tab/>
      </w:r>
    </w:p>
    <w:p w14:paraId="744B4C0A" w14:textId="7729816B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07B119F7" w14:textId="07D2F1BA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303DD5CC" w14:textId="724842A4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4F3FCE5F" w14:textId="7BA3DBA8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5DDCF57E" w14:textId="1D8D2F16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00C2BA98" w14:textId="545B47EF" w:rsidR="00EE490F" w:rsidRDefault="00EE490F" w:rsidP="00BB284F">
      <w:pPr>
        <w:bidi/>
        <w:rPr>
          <w:rFonts w:ascii="Sakkal Majalla" w:hAnsi="Sakkal Majalla" w:cs="Sakkal Majalla"/>
          <w:sz w:val="28"/>
          <w:szCs w:val="28"/>
        </w:rPr>
      </w:pPr>
    </w:p>
    <w:tbl>
      <w:tblPr>
        <w:tblStyle w:val="a7"/>
        <w:bidiVisual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564"/>
      </w:tblGrid>
      <w:tr w:rsidR="00BB284F" w:rsidRPr="007A30A1" w14:paraId="2567DBB3" w14:textId="77777777" w:rsidTr="00585544">
        <w:trPr>
          <w:trHeight w:val="576"/>
          <w:tblCellSpacing w:w="7" w:type="dxa"/>
        </w:trPr>
        <w:tc>
          <w:tcPr>
            <w:tcW w:w="4990" w:type="pct"/>
            <w:shd w:val="clear" w:color="auto" w:fill="F2F2F2" w:themeFill="background1" w:themeFillShade="F2"/>
            <w:vAlign w:val="center"/>
          </w:tcPr>
          <w:p w14:paraId="7607D449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لمؤسسة </w:t>
            </w:r>
            <w:proofErr w:type="gramStart"/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تعليمية: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proofErr w:type="gramEnd"/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BB284F" w:rsidRPr="007A30A1" w14:paraId="474BFF84" w14:textId="77777777" w:rsidTr="00585544">
        <w:trPr>
          <w:trHeight w:val="576"/>
          <w:tblCellSpacing w:w="7" w:type="dxa"/>
        </w:trPr>
        <w:tc>
          <w:tcPr>
            <w:tcW w:w="4990" w:type="pct"/>
            <w:shd w:val="clear" w:color="auto" w:fill="F2F2F2" w:themeFill="background1" w:themeFillShade="F2"/>
            <w:vAlign w:val="center"/>
          </w:tcPr>
          <w:p w14:paraId="1C641A27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اعتماد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من ............................. إلى ................................</w:t>
            </w:r>
          </w:p>
        </w:tc>
      </w:tr>
      <w:tr w:rsidR="00BB284F" w:rsidRPr="007A30A1" w14:paraId="26BCDBB1" w14:textId="77777777" w:rsidTr="00585544">
        <w:trPr>
          <w:trHeight w:val="576"/>
          <w:tblCellSpacing w:w="7" w:type="dxa"/>
        </w:trPr>
        <w:tc>
          <w:tcPr>
            <w:tcW w:w="4990" w:type="pct"/>
            <w:shd w:val="clear" w:color="auto" w:fill="F2F2F2" w:themeFill="background1" w:themeFillShade="F2"/>
            <w:vAlign w:val="center"/>
          </w:tcPr>
          <w:p w14:paraId="49965161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إعداد </w:t>
            </w:r>
            <w:proofErr w:type="gramStart"/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ا</w:t>
            </w:r>
            <w:r w:rsidRPr="00765AFA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لخطة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="00BB284F" w:rsidRPr="007A30A1" w14:paraId="6D47F223" w14:textId="77777777" w:rsidTr="00585544">
        <w:trPr>
          <w:trHeight w:val="576"/>
          <w:tblCellSpacing w:w="7" w:type="dxa"/>
        </w:trPr>
        <w:tc>
          <w:tcPr>
            <w:tcW w:w="4990" w:type="pct"/>
            <w:shd w:val="clear" w:color="auto" w:fill="F2F2F2" w:themeFill="background1" w:themeFillShade="F2"/>
            <w:vAlign w:val="center"/>
          </w:tcPr>
          <w:p w14:paraId="3644ECE5" w14:textId="77777777" w:rsidR="00BB284F" w:rsidRPr="004B38CF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بيانات التواصل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:  </w:t>
            </w:r>
          </w:p>
          <w:p w14:paraId="0D40CDA2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اسم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0A1D7B6C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منصب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2814A139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بريد الإلكتروني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3A79CA05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هاتف، الجوال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p w14:paraId="4464FB85" w14:textId="77777777" w:rsidR="00BB284F" w:rsidRP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sdt>
      <w:sdtPr>
        <w:rPr>
          <w:rFonts w:ascii="Sakkal Majalla" w:eastAsiaTheme="minorHAnsi" w:hAnsi="Sakkal Majalla" w:cs="Sakkal Majalla"/>
          <w:b/>
          <w:bCs/>
          <w:color w:val="4C3D8E"/>
          <w:sz w:val="22"/>
          <w:szCs w:val="22"/>
          <w:lang w:val="ar-SA"/>
        </w:rPr>
        <w:id w:val="158284330"/>
        <w:docPartObj>
          <w:docPartGallery w:val="Table of Contents"/>
          <w:docPartUnique/>
        </w:docPartObj>
      </w:sdtPr>
      <w:sdtEndPr>
        <w:rPr>
          <w:color w:val="auto"/>
          <w:sz w:val="28"/>
          <w:szCs w:val="28"/>
          <w:rtl w:val="0"/>
        </w:rPr>
      </w:sdtEndPr>
      <w:sdtContent>
        <w:p w14:paraId="04B9A96F" w14:textId="383FDAC1" w:rsidR="00BB284F" w:rsidRPr="00795B7F" w:rsidRDefault="00BB284F" w:rsidP="00BB284F">
          <w:pPr>
            <w:pStyle w:val="af1"/>
            <w:spacing w:line="276" w:lineRule="auto"/>
            <w:rPr>
              <w:rFonts w:ascii="Sakkal Majalla" w:hAnsi="Sakkal Majalla" w:cs="Sakkal Majalla"/>
              <w:b/>
              <w:bCs/>
              <w:color w:val="4C3D8E"/>
            </w:rPr>
          </w:pPr>
          <w:r w:rsidRPr="00795B7F">
            <w:rPr>
              <w:rFonts w:ascii="Sakkal Majalla" w:hAnsi="Sakkal Majalla" w:cs="Sakkal Majalla"/>
              <w:b/>
              <w:bCs/>
              <w:color w:val="4C3D8E"/>
              <w:lang w:val="ar-SA"/>
            </w:rPr>
            <w:t>جدول المحتويات</w:t>
          </w:r>
        </w:p>
        <w:p w14:paraId="6D8AB17F" w14:textId="3E24A68D" w:rsidR="00795B7F" w:rsidRPr="00795B7F" w:rsidRDefault="00BB284F">
          <w:pPr>
            <w:pStyle w:val="10"/>
            <w:tabs>
              <w:tab w:val="right" w:leader="dot" w:pos="14560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795B7F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795B7F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795B7F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7720068" w:history="1">
            <w:r w:rsidR="00795B7F" w:rsidRPr="00795B7F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أولاً: خطة التحسين لتوصيات فريق المراجعة</w: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ab/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>PAGEREF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>Toc137720068 \h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162899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3</w: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7CC856AF" w14:textId="5B10AA76" w:rsidR="00795B7F" w:rsidRPr="00795B7F" w:rsidRDefault="00000000">
          <w:pPr>
            <w:pStyle w:val="20"/>
            <w:tabs>
              <w:tab w:val="right" w:leader="dot" w:pos="14560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0069" w:history="1">
            <w:r w:rsidR="00795B7F" w:rsidRPr="00795B7F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 .... )</w: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ab/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>PAGEREF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>Toc137720069 \h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162899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3</w: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2CB27A07" w14:textId="207CD9A3" w:rsidR="00795B7F" w:rsidRPr="00795B7F" w:rsidRDefault="00000000">
          <w:pPr>
            <w:pStyle w:val="10"/>
            <w:tabs>
              <w:tab w:val="right" w:leader="dot" w:pos="14560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0070" w:history="1">
            <w:r w:rsidR="00795B7F" w:rsidRPr="00795B7F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ثانياً: اعتماد الخطة</w: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ab/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>PAGEREF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>Toc137720070 \h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162899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1A5C67D" w14:textId="56001B29" w:rsidR="00BB284F" w:rsidRPr="00795B7F" w:rsidRDefault="00BB284F" w:rsidP="00BB284F">
          <w:pPr>
            <w:spacing w:line="276" w:lineRule="auto"/>
            <w:rPr>
              <w:rFonts w:ascii="Sakkal Majalla" w:hAnsi="Sakkal Majalla" w:cs="Sakkal Majalla"/>
              <w:sz w:val="28"/>
              <w:szCs w:val="28"/>
            </w:rPr>
          </w:pPr>
          <w:r w:rsidRPr="00795B7F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5AC1DA00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13EDA3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021C37CD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F39E55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30F23A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2E457E0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4A1DA4EB" w14:textId="6E4CAD86" w:rsidR="00BB284F" w:rsidRDefault="00BB284F">
      <w:pPr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br w:type="page"/>
      </w:r>
    </w:p>
    <w:p w14:paraId="20758568" w14:textId="2D288A1F" w:rsidR="00AA7C11" w:rsidRPr="0035378E" w:rsidRDefault="00F24302" w:rsidP="0035378E">
      <w:pPr>
        <w:pStyle w:val="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  <w:rtl/>
        </w:rPr>
      </w:pPr>
      <w:bookmarkStart w:id="0" w:name="_Toc137720068"/>
      <w:r w:rsidRPr="0035378E">
        <w:rPr>
          <w:rFonts w:ascii="Sakkal Majalla" w:hAnsi="Sakkal Majalla" w:cs="Sakkal Majalla"/>
          <w:b/>
          <w:bCs/>
          <w:color w:val="4C3D8E"/>
          <w:rtl/>
        </w:rPr>
        <w:lastRenderedPageBreak/>
        <w:t>أولاً: خطة التحسين لتوص</w:t>
      </w:r>
      <w:r w:rsidR="00FC3C6D" w:rsidRPr="0035378E">
        <w:rPr>
          <w:rFonts w:ascii="Sakkal Majalla" w:hAnsi="Sakkal Majalla" w:cs="Sakkal Majalla"/>
          <w:b/>
          <w:bCs/>
          <w:color w:val="4C3D8E"/>
          <w:rtl/>
        </w:rPr>
        <w:t>ي</w:t>
      </w:r>
      <w:r w:rsidRPr="0035378E">
        <w:rPr>
          <w:rFonts w:ascii="Sakkal Majalla" w:hAnsi="Sakkal Majalla" w:cs="Sakkal Majalla"/>
          <w:b/>
          <w:bCs/>
          <w:color w:val="4C3D8E"/>
          <w:rtl/>
        </w:rPr>
        <w:t>ات فريق المراجعة</w:t>
      </w:r>
      <w:bookmarkEnd w:id="0"/>
    </w:p>
    <w:p w14:paraId="3A3315F4" w14:textId="77777777" w:rsidR="00BB284F" w:rsidRPr="008B43B4" w:rsidRDefault="00BB284F" w:rsidP="00BB284F">
      <w:pPr>
        <w:pStyle w:val="2"/>
        <w:bidi/>
        <w:rPr>
          <w:rFonts w:ascii="Sakkal Majalla" w:hAnsi="Sakkal Majalla" w:cs="Sakkal Majalla"/>
          <w:b/>
          <w:bCs/>
          <w:color w:val="52B5C2"/>
          <w:sz w:val="32"/>
          <w:szCs w:val="32"/>
          <w:lang w:bidi="ar-YE"/>
        </w:rPr>
      </w:pPr>
      <w:bookmarkStart w:id="1" w:name="_Toc136336961"/>
      <w:bookmarkStart w:id="2" w:name="_Toc136337007"/>
      <w:bookmarkStart w:id="3" w:name="_Toc137720069"/>
      <w:r>
        <w:rPr>
          <w:rFonts w:ascii="Sakkal Majalla" w:hAnsi="Sakkal Majalla" w:cs="Sakkal Majalla" w:hint="cs"/>
          <w:b/>
          <w:bCs/>
          <w:color w:val="52B5C2"/>
          <w:sz w:val="32"/>
          <w:szCs w:val="32"/>
          <w:rtl/>
        </w:rPr>
        <w:t xml:space="preserve">التوصية </w:t>
      </w:r>
      <w:proofErr w:type="gramStart"/>
      <w:r>
        <w:rPr>
          <w:rFonts w:ascii="Sakkal Majalla" w:hAnsi="Sakkal Majalla" w:cs="Sakkal Majalla" w:hint="cs"/>
          <w:b/>
          <w:bCs/>
          <w:color w:val="52B5C2"/>
          <w:sz w:val="32"/>
          <w:szCs w:val="32"/>
          <w:rtl/>
        </w:rPr>
        <w:t>( ...</w:t>
      </w:r>
      <w:proofErr w:type="gramEnd"/>
      <w:r>
        <w:rPr>
          <w:rFonts w:ascii="Sakkal Majalla" w:hAnsi="Sakkal Majalla" w:cs="Sakkal Majalla" w:hint="cs"/>
          <w:b/>
          <w:bCs/>
          <w:color w:val="52B5C2"/>
          <w:sz w:val="32"/>
          <w:szCs w:val="32"/>
          <w:rtl/>
        </w:rPr>
        <w:t>. )</w:t>
      </w:r>
      <w:bookmarkEnd w:id="1"/>
      <w:bookmarkEnd w:id="2"/>
      <w:bookmarkEnd w:id="3"/>
    </w:p>
    <w:tbl>
      <w:tblPr>
        <w:tblStyle w:val="a7"/>
        <w:bidiVisual/>
        <w:tblW w:w="14540" w:type="dxa"/>
        <w:tblInd w:w="25" w:type="dxa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947C9" w14:paraId="19198E5E" w14:textId="77777777" w:rsidTr="00BB284F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1046E7A0" w:rsidR="00E223A7" w:rsidRPr="00B947C9" w:rsidRDefault="00B947C9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5259CFBA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صية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4F1CF51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راءات التحسين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68C26C2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نفيذ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6016E70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  <w:t>مسؤولية التنفيذ</w:t>
            </w:r>
          </w:p>
        </w:tc>
      </w:tr>
      <w:tr w:rsidR="00E475AA" w:rsidRPr="00B947C9" w14:paraId="05F33945" w14:textId="77777777" w:rsidTr="00BB284F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160D33C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من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63AD44B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ى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232CD282" w14:textId="77777777" w:rsidTr="00BB284F">
        <w:tc>
          <w:tcPr>
            <w:tcW w:w="584" w:type="dxa"/>
            <w:vMerge w:val="restart"/>
          </w:tcPr>
          <w:p w14:paraId="5EE8D1D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3EAC4FA1" w14:textId="77777777" w:rsidTr="00BB284F">
        <w:tc>
          <w:tcPr>
            <w:tcW w:w="584" w:type="dxa"/>
            <w:vMerge/>
          </w:tcPr>
          <w:p w14:paraId="5D6AAFB4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66FA2403" w14:textId="77777777" w:rsidTr="00BB284F">
        <w:tc>
          <w:tcPr>
            <w:tcW w:w="584" w:type="dxa"/>
            <w:vMerge/>
          </w:tcPr>
          <w:p w14:paraId="2D430812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55FB168E" w14:textId="77777777" w:rsidTr="00BB284F">
        <w:tc>
          <w:tcPr>
            <w:tcW w:w="584" w:type="dxa"/>
            <w:vMerge/>
          </w:tcPr>
          <w:p w14:paraId="09949A0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47C85A64" w14:textId="77777777" w:rsidTr="00BB284F">
        <w:tc>
          <w:tcPr>
            <w:tcW w:w="584" w:type="dxa"/>
            <w:vMerge/>
          </w:tcPr>
          <w:p w14:paraId="1C9D36F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632D356C" w14:textId="77777777" w:rsidTr="00BB284F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</w:tbl>
    <w:p w14:paraId="5936BF5D" w14:textId="37C3FD32" w:rsidR="00BB284F" w:rsidRDefault="00BB284F" w:rsidP="00BB284F">
      <w:pPr>
        <w:bidi/>
        <w:rPr>
          <w:rFonts w:ascii="Sakkal Majalla" w:eastAsia="Times New Roman" w:hAnsi="Sakkal Majalla" w:cs="Sakkal Majalla"/>
          <w:sz w:val="20"/>
          <w:szCs w:val="20"/>
          <w:rtl/>
        </w:rPr>
      </w:pPr>
      <w:r w:rsidRPr="00C8314D">
        <w:rPr>
          <w:rFonts w:ascii="Sakkal Majalla" w:eastAsia="Times New Roman" w:hAnsi="Sakkal Majalla" w:cs="Sakkal Majalla"/>
          <w:sz w:val="20"/>
          <w:szCs w:val="20"/>
          <w:rtl/>
        </w:rPr>
        <w:t>* ينبغي تكرار هذا الجدول بعدد التوصيات.</w:t>
      </w:r>
      <w:r w:rsidRPr="00C8314D">
        <w:rPr>
          <w:rFonts w:ascii="Sakkal Majalla" w:eastAsia="Times New Roman" w:hAnsi="Sakkal Majalla" w:cs="Sakkal Majalla" w:hint="cs"/>
          <w:sz w:val="20"/>
          <w:szCs w:val="20"/>
          <w:rtl/>
        </w:rPr>
        <w:t xml:space="preserve"> الواردة في تقرير فريق المراجعة</w:t>
      </w:r>
    </w:p>
    <w:p w14:paraId="74D53EE7" w14:textId="0CBFB59D" w:rsidR="00B62003" w:rsidRDefault="00B62003">
      <w:pPr>
        <w:rPr>
          <w:rFonts w:ascii="Sakkal Majalla" w:eastAsia="Times New Roman" w:hAnsi="Sakkal Majalla" w:cs="Sakkal Majalla"/>
          <w:sz w:val="20"/>
          <w:szCs w:val="20"/>
          <w:rtl/>
        </w:rPr>
      </w:pPr>
      <w:r>
        <w:rPr>
          <w:rFonts w:ascii="Sakkal Majalla" w:eastAsia="Times New Roman" w:hAnsi="Sakkal Majalla" w:cs="Sakkal Majalla"/>
          <w:sz w:val="20"/>
          <w:szCs w:val="20"/>
          <w:rtl/>
        </w:rPr>
        <w:br w:type="page"/>
      </w:r>
    </w:p>
    <w:p w14:paraId="5CF4A3F1" w14:textId="35F049C6" w:rsidR="006D3042" w:rsidRPr="00B813DB" w:rsidRDefault="006D3042" w:rsidP="006D3042">
      <w:pPr>
        <w:pStyle w:val="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</w:rPr>
      </w:pPr>
      <w:bookmarkStart w:id="4" w:name="_Toc137720070"/>
      <w:r w:rsidRPr="00B813DB">
        <w:rPr>
          <w:rFonts w:ascii="Sakkal Majalla" w:hAnsi="Sakkal Majalla" w:cs="Sakkal Majalla"/>
          <w:b/>
          <w:bCs/>
          <w:color w:val="4C3D8E"/>
          <w:rtl/>
        </w:rPr>
        <w:lastRenderedPageBreak/>
        <w:t>ثا</w:t>
      </w:r>
      <w:r w:rsidRPr="00B813DB">
        <w:rPr>
          <w:rFonts w:ascii="Sakkal Majalla" w:hAnsi="Sakkal Majalla" w:cs="Sakkal Majalla" w:hint="cs"/>
          <w:b/>
          <w:bCs/>
          <w:color w:val="4C3D8E"/>
          <w:rtl/>
        </w:rPr>
        <w:t>نياً</w:t>
      </w:r>
      <w:r w:rsidRPr="00B813DB">
        <w:rPr>
          <w:rFonts w:ascii="Sakkal Majalla" w:hAnsi="Sakkal Majalla" w:cs="Sakkal Majalla"/>
          <w:b/>
          <w:bCs/>
          <w:color w:val="4C3D8E"/>
          <w:rtl/>
        </w:rPr>
        <w:t>: اعتماد</w:t>
      </w:r>
      <w:r>
        <w:rPr>
          <w:rFonts w:ascii="Sakkal Majalla" w:hAnsi="Sakkal Majalla" w:cs="Sakkal Majalla" w:hint="cs"/>
          <w:b/>
          <w:bCs/>
          <w:color w:val="4C3D8E"/>
          <w:rtl/>
        </w:rPr>
        <w:t xml:space="preserve"> الخطة</w:t>
      </w:r>
      <w:bookmarkEnd w:id="4"/>
    </w:p>
    <w:p w14:paraId="015A5896" w14:textId="77777777" w:rsidR="006D3042" w:rsidRPr="008B1424" w:rsidRDefault="006D3042" w:rsidP="006D3042">
      <w:pPr>
        <w:bidi/>
        <w:rPr>
          <w:rFonts w:ascii="Sakkal Majalla" w:hAnsi="Sakkal Majalla" w:cs="Sakkal Majalla"/>
          <w:b/>
          <w:bCs/>
          <w:color w:val="3E9FAC"/>
          <w:sz w:val="6"/>
          <w:szCs w:val="6"/>
          <w:rtl/>
          <w:lang w:bidi="ar-YE"/>
        </w:rPr>
      </w:pPr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8B1424" w:rsidRPr="008B43B4" w14:paraId="5B5E4452" w14:textId="77777777" w:rsidTr="00585544">
        <w:trPr>
          <w:trHeight w:val="534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6CABCAA2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اسم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15899D25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8B1424" w:rsidRPr="008B43B4" w14:paraId="73963174" w14:textId="77777777" w:rsidTr="00585544">
        <w:trPr>
          <w:trHeight w:val="519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4A6FDA40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نصب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4014A8A2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3FACD6A7" w14:textId="77777777" w:rsidTr="00585544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63F430D7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وقيع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2A029221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6D9E7AF8" w14:textId="77777777" w:rsidTr="00585544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64B39643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اريخ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</w:tbl>
    <w:p w14:paraId="7485B579" w14:textId="77777777" w:rsidR="00F24302" w:rsidRPr="00B947C9" w:rsidRDefault="00F24302" w:rsidP="0037131E">
      <w:pPr>
        <w:bidi/>
        <w:rPr>
          <w:rStyle w:val="a5"/>
          <w:rFonts w:ascii="Sakkal Majalla" w:hAnsi="Sakkal Majalla" w:cs="Sakkal Majalla"/>
          <w:color w:val="4C3D8E"/>
          <w:sz w:val="28"/>
          <w:szCs w:val="28"/>
          <w:rtl/>
        </w:rPr>
      </w:pPr>
    </w:p>
    <w:sectPr w:rsidR="00F24302" w:rsidRPr="00B947C9" w:rsidSect="00617CF9">
      <w:headerReference w:type="default" r:id="rId8"/>
      <w:footerReference w:type="default" r:id="rId9"/>
      <w:headerReference w:type="first" r:id="rId10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4ECA8" w14:textId="77777777" w:rsidR="00617CF9" w:rsidRDefault="00617CF9" w:rsidP="00EE490F">
      <w:pPr>
        <w:spacing w:after="0" w:line="240" w:lineRule="auto"/>
      </w:pPr>
      <w:r>
        <w:separator/>
      </w:r>
    </w:p>
  </w:endnote>
  <w:endnote w:type="continuationSeparator" w:id="0">
    <w:p w14:paraId="1DBA9CD2" w14:textId="77777777" w:rsidR="00617CF9" w:rsidRDefault="00617CF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>
        <w:pPr>
          <w:pStyle w:val="a4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77777777" w:rsidR="00765AFA" w:rsidRPr="00DC6FBF" w:rsidRDefault="00765AFA" w:rsidP="00DC6FBF">
                              <w:pPr>
                                <w:pStyle w:val="a4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4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w16du="http://schemas.microsoft.com/office/word/2023/wordml/word16du"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" filled="f" stroked="f" strokeweight=".5pt">
                  <v:textbox style="mso-fit-shape-to-text:t">
                    <w:txbxContent>
                      <w:p w14:paraId="6D8B22D1" w14:textId="77777777" w:rsidR="00765AFA" w:rsidRPr="00DC6FBF" w:rsidRDefault="00765AFA" w:rsidP="00DC6FBF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4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a4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ABF73" w14:textId="77777777" w:rsidR="00617CF9" w:rsidRDefault="00617CF9" w:rsidP="00EE490F">
      <w:pPr>
        <w:spacing w:after="0" w:line="240" w:lineRule="auto"/>
      </w:pPr>
      <w:r>
        <w:separator/>
      </w:r>
    </w:p>
  </w:footnote>
  <w:footnote w:type="continuationSeparator" w:id="0">
    <w:p w14:paraId="2A06D07E" w14:textId="77777777" w:rsidR="00617CF9" w:rsidRDefault="00617CF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1B11B08" wp14:editId="28EDD078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183F7D6C" w:rsidR="00943B1E" w:rsidRDefault="0037131E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20524E5A" wp14:editId="2F6E5B94">
          <wp:simplePos x="0" y="0"/>
          <wp:positionH relativeFrom="column">
            <wp:posOffset>-720031</wp:posOffset>
          </wp:positionH>
          <wp:positionV relativeFrom="paragraph">
            <wp:posOffset>-446567</wp:posOffset>
          </wp:positionV>
          <wp:extent cx="10693282" cy="7559675"/>
          <wp:effectExtent l="0" t="0" r="0" b="3175"/>
          <wp:wrapNone/>
          <wp:docPr id="177782051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782051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3282" cy="7559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6BB6A0E" wp14:editId="24010D40">
              <wp:simplePos x="0" y="0"/>
              <wp:positionH relativeFrom="column">
                <wp:posOffset>5521684</wp:posOffset>
              </wp:positionH>
              <wp:positionV relativeFrom="paragraph">
                <wp:posOffset>-184174</wp:posOffset>
              </wp:positionV>
              <wp:extent cx="1160891" cy="604299"/>
              <wp:effectExtent l="0" t="0" r="20320" b="24765"/>
              <wp:wrapNone/>
              <wp:docPr id="650902854" name="مستطيل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60891" cy="60429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6DC10B7" id="مستطيل 2" o:spid="_x0000_s1026" style="position:absolute;margin-left:434.8pt;margin-top:-14.5pt;width:91.4pt;height:47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" fillcolor="white [3212]" strokecolor="white [3212]" strokeweight="1pt"/>
          </w:pict>
        </mc:Fallback>
      </mc:AlternateContent>
    </w:r>
  </w:p>
  <w:p w14:paraId="6B31CE63" w14:textId="32273C5E" w:rsidR="00943B1E" w:rsidRDefault="00B17E10" w:rsidP="00B17E10">
    <w:pPr>
      <w:pStyle w:val="a3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4698033">
    <w:abstractNumId w:val="26"/>
  </w:num>
  <w:num w:numId="2" w16cid:durableId="1415593724">
    <w:abstractNumId w:val="23"/>
  </w:num>
  <w:num w:numId="3" w16cid:durableId="338046535">
    <w:abstractNumId w:val="27"/>
  </w:num>
  <w:num w:numId="4" w16cid:durableId="494416508">
    <w:abstractNumId w:val="30"/>
  </w:num>
  <w:num w:numId="5" w16cid:durableId="861013155">
    <w:abstractNumId w:val="16"/>
  </w:num>
  <w:num w:numId="6" w16cid:durableId="979386236">
    <w:abstractNumId w:val="29"/>
  </w:num>
  <w:num w:numId="7" w16cid:durableId="62995375">
    <w:abstractNumId w:val="15"/>
  </w:num>
  <w:num w:numId="8" w16cid:durableId="57242199">
    <w:abstractNumId w:val="4"/>
  </w:num>
  <w:num w:numId="9" w16cid:durableId="1086267507">
    <w:abstractNumId w:val="11"/>
  </w:num>
  <w:num w:numId="10" w16cid:durableId="47802311">
    <w:abstractNumId w:val="1"/>
  </w:num>
  <w:num w:numId="11" w16cid:durableId="1230270140">
    <w:abstractNumId w:val="10"/>
  </w:num>
  <w:num w:numId="12" w16cid:durableId="1017578708">
    <w:abstractNumId w:val="2"/>
  </w:num>
  <w:num w:numId="13" w16cid:durableId="435096224">
    <w:abstractNumId w:val="5"/>
  </w:num>
  <w:num w:numId="14" w16cid:durableId="128479989">
    <w:abstractNumId w:val="9"/>
  </w:num>
  <w:num w:numId="15" w16cid:durableId="1179468548">
    <w:abstractNumId w:val="22"/>
  </w:num>
  <w:num w:numId="16" w16cid:durableId="517356024">
    <w:abstractNumId w:val="8"/>
  </w:num>
  <w:num w:numId="17" w16cid:durableId="1919241772">
    <w:abstractNumId w:val="14"/>
  </w:num>
  <w:num w:numId="18" w16cid:durableId="1362046431">
    <w:abstractNumId w:val="18"/>
  </w:num>
  <w:num w:numId="19" w16cid:durableId="278993165">
    <w:abstractNumId w:val="25"/>
  </w:num>
  <w:num w:numId="20" w16cid:durableId="1445728383">
    <w:abstractNumId w:val="13"/>
  </w:num>
  <w:num w:numId="21" w16cid:durableId="1975215733">
    <w:abstractNumId w:val="20"/>
  </w:num>
  <w:num w:numId="22" w16cid:durableId="1340737355">
    <w:abstractNumId w:val="21"/>
  </w:num>
  <w:num w:numId="23" w16cid:durableId="846750314">
    <w:abstractNumId w:val="28"/>
  </w:num>
  <w:num w:numId="24" w16cid:durableId="568810661">
    <w:abstractNumId w:val="6"/>
  </w:num>
  <w:num w:numId="25" w16cid:durableId="88434759">
    <w:abstractNumId w:val="17"/>
  </w:num>
  <w:num w:numId="26" w16cid:durableId="1562518247">
    <w:abstractNumId w:val="24"/>
  </w:num>
  <w:num w:numId="27" w16cid:durableId="2113740533">
    <w:abstractNumId w:val="12"/>
  </w:num>
  <w:num w:numId="28" w16cid:durableId="705370543">
    <w:abstractNumId w:val="0"/>
  </w:num>
  <w:num w:numId="29" w16cid:durableId="880165891">
    <w:abstractNumId w:val="3"/>
  </w:num>
  <w:num w:numId="30" w16cid:durableId="1361781388">
    <w:abstractNumId w:val="19"/>
  </w:num>
  <w:num w:numId="31" w16cid:durableId="14488182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2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qAUA6FGXxi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E7206"/>
    <w:rsid w:val="000F105E"/>
    <w:rsid w:val="00111131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2899"/>
    <w:rsid w:val="001648F9"/>
    <w:rsid w:val="00170319"/>
    <w:rsid w:val="00173939"/>
    <w:rsid w:val="001855D7"/>
    <w:rsid w:val="0019531E"/>
    <w:rsid w:val="001A0E5C"/>
    <w:rsid w:val="001A30FC"/>
    <w:rsid w:val="001A32A4"/>
    <w:rsid w:val="001A7A5F"/>
    <w:rsid w:val="001C193F"/>
    <w:rsid w:val="001D13E9"/>
    <w:rsid w:val="001D2CD2"/>
    <w:rsid w:val="001D5443"/>
    <w:rsid w:val="001D739C"/>
    <w:rsid w:val="001E43E3"/>
    <w:rsid w:val="001F1144"/>
    <w:rsid w:val="001F34EE"/>
    <w:rsid w:val="00201859"/>
    <w:rsid w:val="00205589"/>
    <w:rsid w:val="00211939"/>
    <w:rsid w:val="0021721A"/>
    <w:rsid w:val="002176F6"/>
    <w:rsid w:val="002204C1"/>
    <w:rsid w:val="0022791E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2FB3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35DC"/>
    <w:rsid w:val="00334BB2"/>
    <w:rsid w:val="003401C7"/>
    <w:rsid w:val="00352E47"/>
    <w:rsid w:val="00352F4B"/>
    <w:rsid w:val="0035378E"/>
    <w:rsid w:val="00356BF2"/>
    <w:rsid w:val="0037131E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7EC"/>
    <w:rsid w:val="003C7ADF"/>
    <w:rsid w:val="003D6D34"/>
    <w:rsid w:val="003E2762"/>
    <w:rsid w:val="003E3915"/>
    <w:rsid w:val="003E48DE"/>
    <w:rsid w:val="003E5935"/>
    <w:rsid w:val="003F00A8"/>
    <w:rsid w:val="003F01A9"/>
    <w:rsid w:val="003F3E71"/>
    <w:rsid w:val="003F5D6C"/>
    <w:rsid w:val="00401F9D"/>
    <w:rsid w:val="00402ECE"/>
    <w:rsid w:val="00411857"/>
    <w:rsid w:val="004128F8"/>
    <w:rsid w:val="0041561F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9459C"/>
    <w:rsid w:val="004C0B37"/>
    <w:rsid w:val="004C5EBA"/>
    <w:rsid w:val="004D05F8"/>
    <w:rsid w:val="004D545F"/>
    <w:rsid w:val="004E2806"/>
    <w:rsid w:val="004F01E4"/>
    <w:rsid w:val="004F50F1"/>
    <w:rsid w:val="00500E1A"/>
    <w:rsid w:val="0050105B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5F4B60"/>
    <w:rsid w:val="00607C3C"/>
    <w:rsid w:val="006114B6"/>
    <w:rsid w:val="00617CF9"/>
    <w:rsid w:val="0062026C"/>
    <w:rsid w:val="00630073"/>
    <w:rsid w:val="006347CB"/>
    <w:rsid w:val="00637BFA"/>
    <w:rsid w:val="00640927"/>
    <w:rsid w:val="00656D60"/>
    <w:rsid w:val="00660261"/>
    <w:rsid w:val="0066391E"/>
    <w:rsid w:val="00663CD1"/>
    <w:rsid w:val="0066519A"/>
    <w:rsid w:val="00683726"/>
    <w:rsid w:val="0069056D"/>
    <w:rsid w:val="00691524"/>
    <w:rsid w:val="00691BFA"/>
    <w:rsid w:val="00693290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1EE8"/>
    <w:rsid w:val="0071688A"/>
    <w:rsid w:val="00723870"/>
    <w:rsid w:val="00731257"/>
    <w:rsid w:val="00744198"/>
    <w:rsid w:val="007529C9"/>
    <w:rsid w:val="007567CB"/>
    <w:rsid w:val="00761B28"/>
    <w:rsid w:val="00762861"/>
    <w:rsid w:val="00765AFA"/>
    <w:rsid w:val="00772B4C"/>
    <w:rsid w:val="007778B6"/>
    <w:rsid w:val="00795B7F"/>
    <w:rsid w:val="007B6320"/>
    <w:rsid w:val="007E1F1C"/>
    <w:rsid w:val="007E532F"/>
    <w:rsid w:val="00806F39"/>
    <w:rsid w:val="0082524D"/>
    <w:rsid w:val="0082767E"/>
    <w:rsid w:val="008306EB"/>
    <w:rsid w:val="008365AE"/>
    <w:rsid w:val="008577A1"/>
    <w:rsid w:val="00877341"/>
    <w:rsid w:val="00881D21"/>
    <w:rsid w:val="008877CF"/>
    <w:rsid w:val="00887A37"/>
    <w:rsid w:val="00896904"/>
    <w:rsid w:val="008A1157"/>
    <w:rsid w:val="008A590F"/>
    <w:rsid w:val="008B1424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35B0C"/>
    <w:rsid w:val="009406AC"/>
    <w:rsid w:val="00941642"/>
    <w:rsid w:val="00943B1E"/>
    <w:rsid w:val="00953E9E"/>
    <w:rsid w:val="0096672E"/>
    <w:rsid w:val="00967592"/>
    <w:rsid w:val="00970132"/>
    <w:rsid w:val="0097256E"/>
    <w:rsid w:val="0098590B"/>
    <w:rsid w:val="00986BD0"/>
    <w:rsid w:val="00991E4E"/>
    <w:rsid w:val="00991FF0"/>
    <w:rsid w:val="00992086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62003"/>
    <w:rsid w:val="00B71AEF"/>
    <w:rsid w:val="00B721E1"/>
    <w:rsid w:val="00B727DA"/>
    <w:rsid w:val="00B76ED8"/>
    <w:rsid w:val="00B80620"/>
    <w:rsid w:val="00B80926"/>
    <w:rsid w:val="00B81E25"/>
    <w:rsid w:val="00B93E29"/>
    <w:rsid w:val="00B947C9"/>
    <w:rsid w:val="00B97B1E"/>
    <w:rsid w:val="00BA6A54"/>
    <w:rsid w:val="00BB15BF"/>
    <w:rsid w:val="00BB284F"/>
    <w:rsid w:val="00BB510D"/>
    <w:rsid w:val="00BC4835"/>
    <w:rsid w:val="00BD58E4"/>
    <w:rsid w:val="00BE1C1F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58D9"/>
    <w:rsid w:val="00CB11A3"/>
    <w:rsid w:val="00CB1B89"/>
    <w:rsid w:val="00CD3A17"/>
    <w:rsid w:val="00CE0B84"/>
    <w:rsid w:val="00CE1173"/>
    <w:rsid w:val="00CF4761"/>
    <w:rsid w:val="00D03D1E"/>
    <w:rsid w:val="00D042C3"/>
    <w:rsid w:val="00D20AB9"/>
    <w:rsid w:val="00D32ACC"/>
    <w:rsid w:val="00D3538B"/>
    <w:rsid w:val="00D3555B"/>
    <w:rsid w:val="00D4307F"/>
    <w:rsid w:val="00D50AF9"/>
    <w:rsid w:val="00D60AF7"/>
    <w:rsid w:val="00D66D35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223A7"/>
    <w:rsid w:val="00E249E0"/>
    <w:rsid w:val="00E3076D"/>
    <w:rsid w:val="00E30F2A"/>
    <w:rsid w:val="00E3164D"/>
    <w:rsid w:val="00E357E8"/>
    <w:rsid w:val="00E36E9D"/>
    <w:rsid w:val="00E475AA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1218B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A7C62"/>
    <w:rsid w:val="00FB2296"/>
    <w:rsid w:val="00FC2D18"/>
    <w:rsid w:val="00FC3C6D"/>
    <w:rsid w:val="00FC66B1"/>
    <w:rsid w:val="00FD15CC"/>
    <w:rsid w:val="00FD2639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4302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BB284F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BB284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BB28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2CF0B99-5FA6-4CB7-97AD-780E12CD4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2</Words>
  <Characters>756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Yosra Asiri</cp:lastModifiedBy>
  <cp:revision>2</cp:revision>
  <cp:lastPrinted>2023-06-15T08:14:00Z</cp:lastPrinted>
  <dcterms:created xsi:type="dcterms:W3CDTF">2024-03-12T09:17:00Z</dcterms:created>
  <dcterms:modified xsi:type="dcterms:W3CDTF">2024-03-12T09:17:00Z</dcterms:modified>
</cp:coreProperties>
</file>